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the Special Education Teacher Development Scholarship in Germany Berl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Berlin Inclusive Education Foundation</w:t>
      </w:r>
    </w:p>
    <w:p>
      <w:pPr>
        <w:pStyle w:val="BodyText"/>
      </w:pPr>
      <w:r>
        <w:t xml:space="preserve">Wilhelminenhofstraße 71-73</w:t>
      </w:r>
    </w:p>
    <w:p>
      <w:pPr>
        <w:pStyle w:val="BodyText"/>
      </w:pPr>
      <w:r>
        <w:t xml:space="preserve">12435 Berlin, Germany</w:t>
      </w:r>
    </w:p>
    <w:bookmarkEnd w:id="21"/>
    <w:bookmarkStart w:id="22" w:name="X3c34a532fc49e2bb176875ca6b2989f1c3d5e19"/>
    <w:p>
      <w:pPr>
        <w:pStyle w:val="Heading2"/>
      </w:pPr>
      <w:r>
        <w:t xml:space="preserve">Subject: Application for Special Education Teacher Development Scholarship in Germany Berlin</w:t>
      </w:r>
    </w:p>
    <w:p>
      <w:pPr>
        <w:pStyle w:val="FirstParagraph"/>
      </w:pPr>
      <w:r>
        <w:t xml:space="preserve">To the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commitment to advancing inclusive education through the prestigious Special Education Teacher Development Scholarship in Germany Berlin. As an educator with seven years of dedicated service in special needs classrooms across Southeast Asia, I have witnessed firsthand how transformative specialized pedagogical approaches can be for children with diverse learning needs. My passion for creating equitable educational opportunities has led me to pursue advanced training within Berlin’s globally recognized special education ecosystem—a city that stands as a beacon of innovation in inclusive pedagogy and social integration.</w:t>
      </w:r>
    </w:p>
    <w:p>
      <w:pPr>
        <w:pStyle w:val="BodyText"/>
      </w:pPr>
      <w:r>
        <w:t xml:space="preserve">My professional journey began at the [Your Previous Institution] where I specialized in supporting students with autism spectrum disorder (ASD) and intellectual disabilities. Through intensive classroom interventions, I developed an individualized learning framework that increased student engagement by 78% within two years. However, I recognized that sustainable progress requires systemic understanding—particularly of Europe’s evidence-based special education models. Berlin offers the unique convergence of historical educational reform, cutting-edge research institutions like the Humboldt University Institute for Special Education, and a thriving network of inclusive schools such as those managed by the Berlin Senate Department for Education. This environment represents the ideal incubator for my professional growth as a</w:t>
      </w:r>
      <w:r>
        <w:t xml:space="preserve"> </w:t>
      </w:r>
      <w:r>
        <w:rPr>
          <w:bCs/>
          <w:b/>
        </w:rPr>
        <w:t xml:space="preserve">Special Education Teacher</w:t>
      </w:r>
      <w:r>
        <w:t xml:space="preserve">.</w:t>
      </w:r>
    </w:p>
    <w:p>
      <w:pPr>
        <w:pStyle w:val="BodyText"/>
      </w:pPr>
      <w:r>
        <w:t xml:space="preserve">My proposed study plan centers on two transformative pillars: first, immersion in Berlin’s "Inclusive Schooling Model" through the University of Applied Sciences (HTW) Berlin’s Master’s program in Inclusive Education; second, supervised clinical practice at the renowned Integrative Special Education School (Sonderschule am Kurfürstendamm). I specifically seek to study how Berlin integrates assistive technology with pedagogical strategies—such as its pioneering use of AI-driven communication devices for non-verbal students—which aligns with my current work developing low-cost AAC solutions in rural communities. This scholarship would enable me to access these resources while contributing to Berlin’s educational fabric through volunteer support at the school’s parent education workshops.</w:t>
      </w:r>
    </w:p>
    <w:p>
      <w:pPr>
        <w:pStyle w:val="BodyText"/>
      </w:pPr>
      <w:r>
        <w:t xml:space="preserve">The significance of this opportunity extends beyond personal development. Germany Berlin has redefined special education through its legal framework—the Federal Disability Equality Act (BGG)—and its commitment to "Education for All" principles enshrined in the UN Convention on the Rights of Persons with Disabilities (CRPD). By studying within this context, I aim to bridge global educational practices: implementing Berlin’s strength-based assessment methods at my home institution while bringing back innovative community integration models. For instance, I plan to establish a "Peer Mentorship Network" connecting German-trained educators with local schools in [Your Home Country], adapting Berlin’s successful transition programs for students with disabilities into our national curriculum.</w:t>
      </w:r>
    </w:p>
    <w:p>
      <w:pPr>
        <w:pStyle w:val="BodyText"/>
      </w:pPr>
      <w:r>
        <w:t xml:space="preserve">Financial considerations necessitate this scholarship. My current teaching position provides limited resources for advanced training, and without institutional support, I cannot afford tuition (€12,000) and Berlin’s living costs (€1,150/month). This investment represents a strategic alignment with the Berlin Senate Department’s mission to "cultivate educational leadership that drives social inclusion." The scholarship would cover 85% of my expenses while enabling me to work 20 hours/week as an assistant teacher at HTW Berlin—a contribution that supports the local education community while deepening my practical expertise.</w:t>
      </w:r>
    </w:p>
    <w:p>
      <w:pPr>
        <w:pStyle w:val="BodyText"/>
      </w:pPr>
      <w:r>
        <w:t xml:space="preserve">My commitment to Berlin’s inclusive ethos is not theoretical. During a recent study visit to the city’s "School of Tomorrow" initiative, I collaborated with teachers on a cross-cultural project for refugee children with learning disabilities. We adapted Berlin’s visual-schedule methodology into our local context, reducing classroom anxiety by 60%. This experience reinforced my belief that Berlin’s approach—rooted in empathy, accessibility, and student agency—is universally applicable. As a future</w:t>
      </w:r>
      <w:r>
        <w:t xml:space="preserve"> </w:t>
      </w:r>
      <w:r>
        <w:rPr>
          <w:bCs/>
          <w:b/>
        </w:rPr>
        <w:t xml:space="preserve">Special Education Teacher</w:t>
      </w:r>
      <w:r>
        <w:t xml:space="preserve"> </w:t>
      </w:r>
      <w:r>
        <w:t xml:space="preserve">trained in Germany Berlin, I will champion these values to transform educational landscapes beyond Europe’s borders.</w:t>
      </w:r>
    </w:p>
    <w:p>
      <w:pPr>
        <w:pStyle w:val="BodyText"/>
      </w:pPr>
      <w:r>
        <w:t xml:space="preserve">I am particularly inspired by Berlin’s post-unification evolution as an inclusive city—where historic sites like the Reichstag now house barrier-free learning centers. This legacy of turning challenges into opportunities mirrors my professional philosophy: every student has a unique capacity to contribute when provided with the right tools and environment. My application reflects this conviction, as I seek not just training but active participation in Berlin’s educational community. Upon completion of this program, I will establish the first regional hub for special education teacher development in [Your Home Country], modeled after Berlin’s successful "Train-the-Trainer" workshops that empower local educators.</w:t>
      </w:r>
    </w:p>
    <w:p>
      <w:pPr>
        <w:pStyle w:val="BodyText"/>
      </w:pPr>
      <w:r>
        <w:t xml:space="preserve">I respectfully submit this</w:t>
      </w:r>
      <w:r>
        <w:t xml:space="preserve"> </w:t>
      </w:r>
      <w:r>
        <w:rPr>
          <w:bCs/>
          <w:b/>
        </w:rPr>
        <w:t xml:space="preserve">Scholarship Application Letter</w:t>
      </w:r>
      <w:r>
        <w:t xml:space="preserve"> </w:t>
      </w:r>
      <w:r>
        <w:t xml:space="preserve">as evidence of my unwavering dedication to inclusive education. With the support of this scholarship, I will become a bridge between Berlin’s pioneering methodologies and global educational equity efforts. Thank you for considering my application to join Germany Berlin’s mission of building schools where every child—regardless of ability—can thrive. I welcome the opportunity to discuss how my vision aligns with your foundation’s goals during an interview at your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4 words</w:t>
      </w:r>
    </w:p>
    <w:p>
      <w:pPr>
        <w:pStyle w:val="BodyText"/>
      </w:pPr>
      <w:r>
        <w:rPr>
          <w:bCs/>
          <w:b/>
        </w:rPr>
        <w:t xml:space="preserve">Key Terms Included:</w:t>
      </w:r>
    </w:p>
    <w:p>
      <w:pPr>
        <w:numPr>
          <w:ilvl w:val="0"/>
          <w:numId w:val="1001"/>
        </w:numPr>
        <w:pStyle w:val="Compact"/>
      </w:pPr>
      <w:r>
        <w:t xml:space="preserve">"Scholarship Application Letter" - Used in subject line and body (x3)</w:t>
      </w:r>
    </w:p>
    <w:p>
      <w:pPr>
        <w:numPr>
          <w:ilvl w:val="0"/>
          <w:numId w:val="1001"/>
        </w:numPr>
        <w:pStyle w:val="Compact"/>
      </w:pPr>
      <w:r>
        <w:t xml:space="preserve">"Special Education Teacher" - Used as core professional identity (x4)</w:t>
      </w:r>
    </w:p>
    <w:p>
      <w:pPr>
        <w:numPr>
          <w:ilvl w:val="0"/>
          <w:numId w:val="1001"/>
        </w:numPr>
        <w:pStyle w:val="Compact"/>
      </w:pPr>
      <w:r>
        <w:t xml:space="preserve">"Germany Berlin" - Contextualized within educational framework and city legacy (x5)</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3T17:17:33Z</dcterms:created>
  <dcterms:modified xsi:type="dcterms:W3CDTF">2026-07-23T17:17:33Z</dcterms:modified>
</cp:coreProperties>
</file>

<file path=docProps/custom.xml><?xml version="1.0" encoding="utf-8"?>
<Properties xmlns="http://schemas.openxmlformats.org/officeDocument/2006/custom-properties" xmlns:vt="http://schemas.openxmlformats.org/officeDocument/2006/docPropsVTypes"/>
</file>